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A2403" w14:textId="77777777" w:rsidR="00462F22" w:rsidRPr="00462F22" w:rsidRDefault="00462F22" w:rsidP="00462F22">
      <w:pPr>
        <w:rPr>
          <w:sz w:val="28"/>
          <w:szCs w:val="28"/>
        </w:rPr>
      </w:pPr>
    </w:p>
    <w:p w14:paraId="4664564A" w14:textId="77777777" w:rsidR="00462F22" w:rsidRPr="00462F22" w:rsidRDefault="00462F22" w:rsidP="00462F22">
      <w:pPr>
        <w:rPr>
          <w:sz w:val="28"/>
          <w:szCs w:val="28"/>
        </w:rPr>
      </w:pPr>
    </w:p>
    <w:p w14:paraId="58B433F9" w14:textId="6C2FE247" w:rsidR="009C6A9A" w:rsidRPr="00CD7905" w:rsidRDefault="009C6A9A" w:rsidP="00CD7905">
      <w:pPr>
        <w:tabs>
          <w:tab w:val="left" w:pos="6663"/>
        </w:tabs>
        <w:rPr>
          <w:sz w:val="28"/>
          <w:szCs w:val="28"/>
        </w:rPr>
      </w:pPr>
      <w:r w:rsidRPr="00CD7905">
        <w:rPr>
          <w:sz w:val="28"/>
          <w:szCs w:val="28"/>
        </w:rPr>
        <w:t>201</w:t>
      </w:r>
      <w:r>
        <w:rPr>
          <w:sz w:val="28"/>
          <w:szCs w:val="28"/>
        </w:rPr>
        <w:t>9</w:t>
      </w:r>
      <w:r w:rsidRPr="00CD7905">
        <w:rPr>
          <w:sz w:val="28"/>
          <w:szCs w:val="28"/>
        </w:rPr>
        <w:t xml:space="preserve">. gada </w:t>
      </w:r>
      <w:r w:rsidR="00137D52">
        <w:rPr>
          <w:sz w:val="28"/>
          <w:szCs w:val="28"/>
        </w:rPr>
        <w:t>28. augustā</w:t>
      </w:r>
      <w:r w:rsidRPr="00CD7905">
        <w:rPr>
          <w:sz w:val="28"/>
          <w:szCs w:val="28"/>
        </w:rPr>
        <w:tab/>
        <w:t>Rīkojums Nr.</w:t>
      </w:r>
      <w:r w:rsidR="00137D52">
        <w:rPr>
          <w:sz w:val="28"/>
          <w:szCs w:val="28"/>
        </w:rPr>
        <w:t> 410</w:t>
      </w:r>
    </w:p>
    <w:p w14:paraId="143AC60E" w14:textId="1AB0E1EF" w:rsidR="009C6A9A" w:rsidRPr="00CD7905" w:rsidRDefault="009C6A9A" w:rsidP="00CD7905">
      <w:pPr>
        <w:tabs>
          <w:tab w:val="left" w:pos="6663"/>
        </w:tabs>
        <w:rPr>
          <w:sz w:val="28"/>
          <w:szCs w:val="28"/>
        </w:rPr>
      </w:pPr>
      <w:r w:rsidRPr="00CD7905">
        <w:rPr>
          <w:sz w:val="28"/>
          <w:szCs w:val="28"/>
        </w:rPr>
        <w:t>Rīgā</w:t>
      </w:r>
      <w:r w:rsidRPr="00CD7905">
        <w:rPr>
          <w:sz w:val="28"/>
          <w:szCs w:val="28"/>
        </w:rPr>
        <w:tab/>
        <w:t>(prot. Nr.</w:t>
      </w:r>
      <w:r w:rsidR="00137D52">
        <w:rPr>
          <w:sz w:val="28"/>
          <w:szCs w:val="28"/>
        </w:rPr>
        <w:t> </w:t>
      </w:r>
      <w:bookmarkStart w:id="0" w:name="_GoBack"/>
      <w:bookmarkEnd w:id="0"/>
      <w:r w:rsidR="00137D52">
        <w:rPr>
          <w:sz w:val="28"/>
          <w:szCs w:val="28"/>
        </w:rPr>
        <w:t>36</w:t>
      </w:r>
      <w:r w:rsidRPr="00CD7905">
        <w:rPr>
          <w:sz w:val="28"/>
          <w:szCs w:val="28"/>
        </w:rPr>
        <w:t> </w:t>
      </w:r>
      <w:r w:rsidR="00137D52">
        <w:rPr>
          <w:sz w:val="28"/>
          <w:szCs w:val="28"/>
        </w:rPr>
        <w:t>10</w:t>
      </w:r>
      <w:r w:rsidRPr="00CD7905">
        <w:rPr>
          <w:sz w:val="28"/>
          <w:szCs w:val="28"/>
        </w:rPr>
        <w:t>. §)</w:t>
      </w:r>
    </w:p>
    <w:p w14:paraId="02B7A145" w14:textId="3D17E4E0" w:rsidR="00462F22" w:rsidRPr="00462F22" w:rsidRDefault="00462F22" w:rsidP="00462F22">
      <w:pPr>
        <w:tabs>
          <w:tab w:val="left" w:pos="6663"/>
        </w:tabs>
        <w:rPr>
          <w:sz w:val="28"/>
          <w:szCs w:val="28"/>
        </w:rPr>
      </w:pPr>
    </w:p>
    <w:p w14:paraId="668373A0" w14:textId="5D1DAAF4" w:rsidR="00050995" w:rsidRDefault="00050995" w:rsidP="00462F22">
      <w:pPr>
        <w:jc w:val="center"/>
        <w:rPr>
          <w:b/>
          <w:sz w:val="28"/>
          <w:szCs w:val="28"/>
        </w:rPr>
      </w:pPr>
      <w:r w:rsidRPr="00462F22">
        <w:rPr>
          <w:b/>
          <w:sz w:val="28"/>
          <w:szCs w:val="28"/>
        </w:rPr>
        <w:t xml:space="preserve">Par </w:t>
      </w:r>
      <w:r w:rsidR="00D06057" w:rsidRPr="00462F22">
        <w:rPr>
          <w:b/>
          <w:sz w:val="28"/>
          <w:szCs w:val="28"/>
        </w:rPr>
        <w:t xml:space="preserve">Norvēģijas finanšu instrumenta </w:t>
      </w:r>
      <w:r w:rsidRPr="00462F22">
        <w:rPr>
          <w:b/>
          <w:sz w:val="28"/>
          <w:szCs w:val="28"/>
        </w:rPr>
        <w:t xml:space="preserve">līdzfinansētās programmas </w:t>
      </w:r>
      <w:r w:rsidR="009C6A9A">
        <w:rPr>
          <w:b/>
          <w:sz w:val="28"/>
          <w:szCs w:val="28"/>
        </w:rPr>
        <w:t>"</w:t>
      </w:r>
      <w:r w:rsidR="001F2AFB">
        <w:rPr>
          <w:b/>
          <w:sz w:val="28"/>
          <w:szCs w:val="28"/>
        </w:rPr>
        <w:t>Uzņēmējdarbības attīstība, inovācijas un mazie un vidējie uzņēmumi</w:t>
      </w:r>
      <w:r w:rsidR="009C6A9A">
        <w:rPr>
          <w:b/>
          <w:sz w:val="28"/>
          <w:szCs w:val="28"/>
        </w:rPr>
        <w:t>"</w:t>
      </w:r>
      <w:r w:rsidR="00D06057" w:rsidRPr="00462F22">
        <w:rPr>
          <w:b/>
          <w:sz w:val="28"/>
          <w:szCs w:val="28"/>
        </w:rPr>
        <w:t xml:space="preserve"> </w:t>
      </w:r>
      <w:r w:rsidR="00E20B38" w:rsidRPr="00462F22">
        <w:rPr>
          <w:b/>
          <w:sz w:val="28"/>
          <w:szCs w:val="28"/>
        </w:rPr>
        <w:t xml:space="preserve">koncepcijas </w:t>
      </w:r>
      <w:r w:rsidRPr="00462F22">
        <w:rPr>
          <w:b/>
          <w:sz w:val="28"/>
          <w:szCs w:val="28"/>
        </w:rPr>
        <w:t>projektu</w:t>
      </w:r>
    </w:p>
    <w:p w14:paraId="4AD4A448" w14:textId="77777777" w:rsidR="00050995" w:rsidRPr="00462F22" w:rsidRDefault="00050995" w:rsidP="00462F22">
      <w:pPr>
        <w:jc w:val="center"/>
        <w:rPr>
          <w:b/>
          <w:sz w:val="28"/>
          <w:szCs w:val="28"/>
        </w:rPr>
      </w:pPr>
    </w:p>
    <w:p w14:paraId="5AAF410F" w14:textId="677EF69C" w:rsidR="007410ED" w:rsidRDefault="009C6A9A" w:rsidP="009C6A9A">
      <w:pPr>
        <w:tabs>
          <w:tab w:val="left" w:pos="851"/>
        </w:tabs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1. </w:t>
      </w:r>
      <w:r w:rsidR="00784B95" w:rsidRPr="00462F22">
        <w:rPr>
          <w:sz w:val="28"/>
          <w:szCs w:val="28"/>
        </w:rPr>
        <w:t>A</w:t>
      </w:r>
      <w:r w:rsidR="00050995" w:rsidRPr="00462F22">
        <w:rPr>
          <w:sz w:val="28"/>
          <w:szCs w:val="28"/>
        </w:rPr>
        <w:t xml:space="preserve">tbalstīt </w:t>
      </w:r>
      <w:r w:rsidR="00A603A8" w:rsidRPr="00462F22">
        <w:rPr>
          <w:sz w:val="28"/>
          <w:szCs w:val="28"/>
        </w:rPr>
        <w:t>Norvēģijas finanšu instrumenta 2014.</w:t>
      </w:r>
      <w:r>
        <w:rPr>
          <w:sz w:val="28"/>
          <w:szCs w:val="28"/>
        </w:rPr>
        <w:t>–</w:t>
      </w:r>
      <w:r w:rsidR="00A603A8" w:rsidRPr="00462F22">
        <w:rPr>
          <w:sz w:val="28"/>
          <w:szCs w:val="28"/>
        </w:rPr>
        <w:t>2021.</w:t>
      </w:r>
      <w:r w:rsidR="007E79FF">
        <w:rPr>
          <w:sz w:val="28"/>
          <w:szCs w:val="28"/>
        </w:rPr>
        <w:t> </w:t>
      </w:r>
      <w:r w:rsidR="00A603A8" w:rsidRPr="00462F22">
        <w:rPr>
          <w:sz w:val="28"/>
          <w:szCs w:val="28"/>
        </w:rPr>
        <w:t xml:space="preserve">gada perioda </w:t>
      </w:r>
      <w:r w:rsidR="00050995" w:rsidRPr="00462F22">
        <w:rPr>
          <w:sz w:val="28"/>
          <w:szCs w:val="28"/>
        </w:rPr>
        <w:t xml:space="preserve">programmas </w:t>
      </w:r>
      <w:r>
        <w:rPr>
          <w:sz w:val="28"/>
          <w:szCs w:val="28"/>
        </w:rPr>
        <w:t>"</w:t>
      </w:r>
      <w:r w:rsidR="001F2AFB" w:rsidRPr="001F2AFB">
        <w:rPr>
          <w:sz w:val="28"/>
          <w:szCs w:val="28"/>
        </w:rPr>
        <w:t>Uzņēmējdarbības attīstība, inovācijas un mazie un vidējie uzņēmumi</w:t>
      </w:r>
      <w:r>
        <w:rPr>
          <w:sz w:val="28"/>
          <w:szCs w:val="28"/>
        </w:rPr>
        <w:t>"</w:t>
      </w:r>
      <w:r w:rsidR="00B00639" w:rsidRPr="00462F22">
        <w:rPr>
          <w:sz w:val="28"/>
          <w:szCs w:val="28"/>
        </w:rPr>
        <w:t xml:space="preserve"> </w:t>
      </w:r>
      <w:r w:rsidR="00E20B38" w:rsidRPr="00462F22">
        <w:rPr>
          <w:sz w:val="28"/>
          <w:szCs w:val="28"/>
        </w:rPr>
        <w:t xml:space="preserve">koncepcijas </w:t>
      </w:r>
      <w:r w:rsidR="00050995" w:rsidRPr="00867CF4">
        <w:rPr>
          <w:sz w:val="28"/>
          <w:szCs w:val="28"/>
        </w:rPr>
        <w:t>projektu</w:t>
      </w:r>
      <w:r w:rsidR="006028B5" w:rsidRPr="00867CF4">
        <w:rPr>
          <w:sz w:val="28"/>
          <w:szCs w:val="28"/>
        </w:rPr>
        <w:t xml:space="preserve"> </w:t>
      </w:r>
      <w:r w:rsidR="006028B5" w:rsidRPr="00867CF4">
        <w:rPr>
          <w:sz w:val="28"/>
          <w:szCs w:val="28"/>
          <w:shd w:val="clear" w:color="auto" w:fill="FFFFFF"/>
        </w:rPr>
        <w:t>(pielikums)</w:t>
      </w:r>
      <w:r w:rsidR="0044006A" w:rsidRPr="00867CF4">
        <w:rPr>
          <w:sz w:val="28"/>
          <w:szCs w:val="28"/>
        </w:rPr>
        <w:t xml:space="preserve"> </w:t>
      </w:r>
      <w:r w:rsidR="00A603A8" w:rsidRPr="00867CF4">
        <w:rPr>
          <w:sz w:val="28"/>
          <w:szCs w:val="28"/>
        </w:rPr>
        <w:t xml:space="preserve">(turpmāk </w:t>
      </w:r>
      <w:r w:rsidR="00C16586">
        <w:rPr>
          <w:sz w:val="28"/>
          <w:szCs w:val="28"/>
        </w:rPr>
        <w:t>–</w:t>
      </w:r>
      <w:r w:rsidR="00A603A8" w:rsidRPr="00462F22">
        <w:rPr>
          <w:sz w:val="28"/>
          <w:szCs w:val="28"/>
        </w:rPr>
        <w:t xml:space="preserve"> programma)</w:t>
      </w:r>
      <w:r w:rsidR="008E185B" w:rsidRPr="00462F22">
        <w:rPr>
          <w:sz w:val="28"/>
          <w:szCs w:val="28"/>
        </w:rPr>
        <w:t>.</w:t>
      </w:r>
    </w:p>
    <w:p w14:paraId="105FD3AA" w14:textId="77777777" w:rsidR="00462F22" w:rsidRPr="00462F22" w:rsidRDefault="00462F22" w:rsidP="009C6A9A">
      <w:pPr>
        <w:tabs>
          <w:tab w:val="left" w:pos="851"/>
        </w:tabs>
        <w:ind w:firstLine="709"/>
        <w:jc w:val="both"/>
        <w:rPr>
          <w:sz w:val="28"/>
          <w:szCs w:val="28"/>
        </w:rPr>
      </w:pPr>
    </w:p>
    <w:p w14:paraId="4747D3DC" w14:textId="4D481A3C" w:rsidR="007410ED" w:rsidRDefault="009C6A9A" w:rsidP="009C6A9A">
      <w:pPr>
        <w:tabs>
          <w:tab w:val="left" w:pos="851"/>
        </w:tabs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2. </w:t>
      </w:r>
      <w:r w:rsidR="00046330" w:rsidRPr="00462F22">
        <w:rPr>
          <w:sz w:val="28"/>
          <w:szCs w:val="28"/>
        </w:rPr>
        <w:t>Finanšu ministrijai nodrošināt</w:t>
      </w:r>
      <w:r w:rsidR="005E2A05" w:rsidRPr="00462F22">
        <w:rPr>
          <w:sz w:val="28"/>
          <w:szCs w:val="28"/>
        </w:rPr>
        <w:t xml:space="preserve"> programmas iesniegšanu</w:t>
      </w:r>
      <w:r w:rsidR="00227061" w:rsidRPr="00462F22">
        <w:rPr>
          <w:sz w:val="28"/>
          <w:szCs w:val="28"/>
        </w:rPr>
        <w:t xml:space="preserve"> </w:t>
      </w:r>
      <w:r w:rsidR="00B379E7" w:rsidRPr="00462F22">
        <w:rPr>
          <w:sz w:val="28"/>
          <w:szCs w:val="28"/>
        </w:rPr>
        <w:t>Norvēģijas Ā</w:t>
      </w:r>
      <w:r w:rsidR="00A603A8" w:rsidRPr="00462F22">
        <w:rPr>
          <w:sz w:val="28"/>
          <w:szCs w:val="28"/>
        </w:rPr>
        <w:t>rlietu ministrijā</w:t>
      </w:r>
      <w:r w:rsidR="005E2A05" w:rsidRPr="00462F22">
        <w:rPr>
          <w:sz w:val="28"/>
          <w:szCs w:val="28"/>
        </w:rPr>
        <w:t>.</w:t>
      </w:r>
    </w:p>
    <w:p w14:paraId="2997741E" w14:textId="77777777" w:rsidR="00462F22" w:rsidRDefault="00462F22" w:rsidP="009C6A9A">
      <w:pPr>
        <w:pStyle w:val="ListParagraph"/>
        <w:ind w:left="0" w:firstLine="709"/>
        <w:rPr>
          <w:sz w:val="28"/>
          <w:szCs w:val="28"/>
        </w:rPr>
      </w:pPr>
    </w:p>
    <w:p w14:paraId="324E6A88" w14:textId="10317555" w:rsidR="005E2A05" w:rsidRPr="00462F22" w:rsidRDefault="009C6A9A" w:rsidP="009C6A9A">
      <w:pPr>
        <w:tabs>
          <w:tab w:val="left" w:pos="851"/>
        </w:tabs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3. </w:t>
      </w:r>
      <w:r w:rsidR="002F6BFE" w:rsidRPr="002F6BFE">
        <w:rPr>
          <w:sz w:val="28"/>
          <w:szCs w:val="28"/>
        </w:rPr>
        <w:t>Noteikt Latvijas Investīciju un attīstības aģentūru par atbildīgo institūciju programmas īstenošanā. Ekonomikas ministrija</w:t>
      </w:r>
      <w:r w:rsidR="001222BC">
        <w:rPr>
          <w:sz w:val="28"/>
          <w:szCs w:val="28"/>
        </w:rPr>
        <w:t>i</w:t>
      </w:r>
      <w:r w:rsidR="002F6BFE" w:rsidRPr="002F6BFE">
        <w:rPr>
          <w:sz w:val="28"/>
          <w:szCs w:val="28"/>
        </w:rPr>
        <w:t xml:space="preserve"> sadarbībā ar Latvijas Investīciju un attīstības aģentūru izstrādā</w:t>
      </w:r>
      <w:r w:rsidR="001222BC">
        <w:rPr>
          <w:sz w:val="28"/>
          <w:szCs w:val="28"/>
        </w:rPr>
        <w:t>t</w:t>
      </w:r>
      <w:r w:rsidR="002F6BFE" w:rsidRPr="002F6BFE">
        <w:rPr>
          <w:sz w:val="28"/>
          <w:szCs w:val="28"/>
        </w:rPr>
        <w:t xml:space="preserve"> </w:t>
      </w:r>
      <w:r w:rsidR="001222BC" w:rsidRPr="002F6BFE">
        <w:rPr>
          <w:sz w:val="28"/>
          <w:szCs w:val="28"/>
        </w:rPr>
        <w:t xml:space="preserve">programmas </w:t>
      </w:r>
      <w:r w:rsidR="001222BC">
        <w:rPr>
          <w:sz w:val="28"/>
          <w:szCs w:val="28"/>
        </w:rPr>
        <w:t>īstenošanai nepieciešamos</w:t>
      </w:r>
      <w:r w:rsidR="001222BC" w:rsidRPr="002F6BFE">
        <w:rPr>
          <w:sz w:val="28"/>
          <w:szCs w:val="28"/>
        </w:rPr>
        <w:t xml:space="preserve"> </w:t>
      </w:r>
      <w:r w:rsidR="002F6BFE" w:rsidRPr="002F6BFE">
        <w:rPr>
          <w:sz w:val="28"/>
          <w:szCs w:val="28"/>
        </w:rPr>
        <w:t>normatīvo</w:t>
      </w:r>
      <w:r w:rsidR="006028B5">
        <w:rPr>
          <w:sz w:val="28"/>
          <w:szCs w:val="28"/>
        </w:rPr>
        <w:t>s</w:t>
      </w:r>
      <w:r w:rsidR="002F6BFE" w:rsidRPr="002F6BFE">
        <w:rPr>
          <w:sz w:val="28"/>
          <w:szCs w:val="28"/>
        </w:rPr>
        <w:t xml:space="preserve"> aktu</w:t>
      </w:r>
      <w:r w:rsidR="006028B5">
        <w:rPr>
          <w:sz w:val="28"/>
          <w:szCs w:val="28"/>
        </w:rPr>
        <w:t>s</w:t>
      </w:r>
      <w:r w:rsidR="000A3F5E" w:rsidRPr="00462F22">
        <w:rPr>
          <w:sz w:val="28"/>
          <w:szCs w:val="28"/>
        </w:rPr>
        <w:t>.</w:t>
      </w:r>
    </w:p>
    <w:p w14:paraId="0559AFC3" w14:textId="60A1C7CF" w:rsidR="00462F22" w:rsidRDefault="00462F22" w:rsidP="009C6A9A">
      <w:pPr>
        <w:ind w:firstLine="709"/>
        <w:jc w:val="both"/>
        <w:rPr>
          <w:sz w:val="28"/>
          <w:szCs w:val="28"/>
        </w:rPr>
      </w:pPr>
    </w:p>
    <w:p w14:paraId="397B3534" w14:textId="77777777" w:rsidR="009C6A9A" w:rsidRPr="00462F22" w:rsidRDefault="009C6A9A" w:rsidP="00462F22">
      <w:pPr>
        <w:jc w:val="both"/>
        <w:rPr>
          <w:sz w:val="28"/>
          <w:szCs w:val="28"/>
        </w:rPr>
      </w:pPr>
    </w:p>
    <w:p w14:paraId="5CB882D6" w14:textId="77777777" w:rsidR="00462F22" w:rsidRPr="00462F22" w:rsidRDefault="00462F22" w:rsidP="00462F22">
      <w:pPr>
        <w:jc w:val="both"/>
        <w:rPr>
          <w:sz w:val="28"/>
          <w:szCs w:val="28"/>
        </w:rPr>
      </w:pPr>
    </w:p>
    <w:p w14:paraId="498AB3DE" w14:textId="77777777" w:rsidR="009C6A9A" w:rsidRPr="00DE283C" w:rsidRDefault="009C6A9A" w:rsidP="006B101E">
      <w:pPr>
        <w:pStyle w:val="Body"/>
        <w:tabs>
          <w:tab w:val="left" w:pos="6237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Ministru prezidents</w:t>
      </w:r>
      <w:r>
        <w:rPr>
          <w:rFonts w:ascii="Times New Roman" w:hAnsi="Times New Roman"/>
          <w:color w:val="auto"/>
          <w:sz w:val="28"/>
          <w:lang w:val="de-DE"/>
        </w:rPr>
        <w:tab/>
      </w:r>
      <w:r>
        <w:rPr>
          <w:rFonts w:ascii="Times New Roman" w:eastAsia="Calibri" w:hAnsi="Times New Roman"/>
          <w:sz w:val="28"/>
          <w:lang w:val="de-DE"/>
        </w:rPr>
        <w:t>A. </w:t>
      </w:r>
      <w:r w:rsidRPr="00DE283C">
        <w:rPr>
          <w:rFonts w:ascii="Times New Roman" w:hAnsi="Times New Roman"/>
          <w:color w:val="auto"/>
          <w:sz w:val="28"/>
          <w:lang w:val="de-DE"/>
        </w:rPr>
        <w:t>K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Kariņš</w:t>
      </w:r>
    </w:p>
    <w:p w14:paraId="69233452" w14:textId="77777777" w:rsidR="009C6A9A" w:rsidRDefault="009C6A9A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069B247B" w14:textId="77777777" w:rsidR="009C6A9A" w:rsidRDefault="009C6A9A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08D32B60" w14:textId="77777777" w:rsidR="009C6A9A" w:rsidRDefault="009C6A9A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2833A731" w14:textId="77777777" w:rsidR="009C6A9A" w:rsidRPr="00DE283C" w:rsidRDefault="009C6A9A" w:rsidP="004D2B35">
      <w:pPr>
        <w:pStyle w:val="Body"/>
        <w:tabs>
          <w:tab w:val="left" w:pos="6237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Ekonomikas ministrs</w:t>
      </w:r>
      <w:r>
        <w:rPr>
          <w:rFonts w:ascii="Times New Roman" w:hAnsi="Times New Roman"/>
          <w:color w:val="auto"/>
          <w:sz w:val="28"/>
          <w:lang w:val="de-DE"/>
        </w:rPr>
        <w:tab/>
      </w:r>
      <w:r w:rsidRPr="00DE283C">
        <w:rPr>
          <w:rFonts w:ascii="Times New Roman" w:hAnsi="Times New Roman"/>
          <w:color w:val="auto"/>
          <w:sz w:val="28"/>
          <w:lang w:val="de-DE"/>
        </w:rPr>
        <w:t>R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Nemiro</w:t>
      </w:r>
    </w:p>
    <w:p w14:paraId="6B2D8E7D" w14:textId="341CA24A" w:rsidR="00462F22" w:rsidRPr="009C6A9A" w:rsidRDefault="00462F22" w:rsidP="00462F22">
      <w:pPr>
        <w:tabs>
          <w:tab w:val="left" w:pos="6521"/>
          <w:tab w:val="right" w:pos="8820"/>
        </w:tabs>
        <w:ind w:firstLine="709"/>
        <w:rPr>
          <w:sz w:val="28"/>
          <w:szCs w:val="28"/>
          <w:lang w:val="de-DE"/>
        </w:rPr>
      </w:pPr>
    </w:p>
    <w:sectPr w:rsidR="00462F22" w:rsidRPr="009C6A9A" w:rsidSect="009C6A9A">
      <w:headerReference w:type="default" r:id="rId8"/>
      <w:footerReference w:type="default" r:id="rId9"/>
      <w:pgSz w:w="11906" w:h="16838" w:code="9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690944" w14:textId="77777777" w:rsidR="0097070F" w:rsidRDefault="0097070F">
      <w:r>
        <w:separator/>
      </w:r>
    </w:p>
  </w:endnote>
  <w:endnote w:type="continuationSeparator" w:id="0">
    <w:p w14:paraId="35A737E4" w14:textId="77777777" w:rsidR="0097070F" w:rsidRDefault="00970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2A544" w14:textId="37503AF7" w:rsidR="009C6A9A" w:rsidRPr="009C6A9A" w:rsidRDefault="009C6A9A">
    <w:pPr>
      <w:pStyle w:val="Footer"/>
      <w:rPr>
        <w:sz w:val="16"/>
        <w:szCs w:val="16"/>
      </w:rPr>
    </w:pPr>
    <w:r w:rsidRPr="009C6A9A">
      <w:rPr>
        <w:sz w:val="16"/>
        <w:szCs w:val="16"/>
      </w:rPr>
      <w:t>R1465_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14727A" w14:textId="77777777" w:rsidR="0097070F" w:rsidRDefault="0097070F">
      <w:r>
        <w:separator/>
      </w:r>
    </w:p>
  </w:footnote>
  <w:footnote w:type="continuationSeparator" w:id="0">
    <w:p w14:paraId="725ABEFB" w14:textId="77777777" w:rsidR="0097070F" w:rsidRDefault="009707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E6EF4" w14:textId="77777777" w:rsidR="009C6A9A" w:rsidRPr="003629D6" w:rsidRDefault="009C6A9A">
    <w:pPr>
      <w:pStyle w:val="Header"/>
    </w:pPr>
  </w:p>
  <w:p w14:paraId="0C038114" w14:textId="77777777" w:rsidR="009C6A9A" w:rsidRDefault="009C6A9A">
    <w:pPr>
      <w:pStyle w:val="Header"/>
    </w:pPr>
    <w:r>
      <w:rPr>
        <w:noProof/>
      </w:rPr>
      <w:drawing>
        <wp:inline distT="0" distB="0" distL="0" distR="0" wp14:anchorId="7D7B883F" wp14:editId="0726CAA2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4CF181" w14:textId="73DB36D2" w:rsidR="00462F22" w:rsidRPr="00A142D0" w:rsidRDefault="00462F22" w:rsidP="005C0B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86D2C61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1C4A97"/>
    <w:multiLevelType w:val="hybridMultilevel"/>
    <w:tmpl w:val="7B90D1FE"/>
    <w:lvl w:ilvl="0" w:tplc="042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3MLEwMTEwNzIxNjJQ0lEKTi0uzszPAykwrAUABsAdQSwAAAA="/>
  </w:docVars>
  <w:rsids>
    <w:rsidRoot w:val="00050995"/>
    <w:rsid w:val="00006828"/>
    <w:rsid w:val="00022A47"/>
    <w:rsid w:val="000265E9"/>
    <w:rsid w:val="00046330"/>
    <w:rsid w:val="00050995"/>
    <w:rsid w:val="00054CFE"/>
    <w:rsid w:val="0006389F"/>
    <w:rsid w:val="0007333A"/>
    <w:rsid w:val="000A3F5E"/>
    <w:rsid w:val="000B3759"/>
    <w:rsid w:val="000B7687"/>
    <w:rsid w:val="000C2B77"/>
    <w:rsid w:val="000F711F"/>
    <w:rsid w:val="00110806"/>
    <w:rsid w:val="001222BC"/>
    <w:rsid w:val="00135426"/>
    <w:rsid w:val="00137D52"/>
    <w:rsid w:val="0015628F"/>
    <w:rsid w:val="001B079C"/>
    <w:rsid w:val="001C08E3"/>
    <w:rsid w:val="001C119A"/>
    <w:rsid w:val="001F2AFB"/>
    <w:rsid w:val="00227061"/>
    <w:rsid w:val="00231493"/>
    <w:rsid w:val="00236BC6"/>
    <w:rsid w:val="00242F30"/>
    <w:rsid w:val="0024435F"/>
    <w:rsid w:val="002579AF"/>
    <w:rsid w:val="002676C3"/>
    <w:rsid w:val="00282A3B"/>
    <w:rsid w:val="00284CB4"/>
    <w:rsid w:val="002959E7"/>
    <w:rsid w:val="00296655"/>
    <w:rsid w:val="002A1681"/>
    <w:rsid w:val="002C1BAE"/>
    <w:rsid w:val="002F6BFE"/>
    <w:rsid w:val="00316973"/>
    <w:rsid w:val="00327E47"/>
    <w:rsid w:val="00352B84"/>
    <w:rsid w:val="003713CE"/>
    <w:rsid w:val="0037776A"/>
    <w:rsid w:val="003827EC"/>
    <w:rsid w:val="003A30A9"/>
    <w:rsid w:val="003C42FA"/>
    <w:rsid w:val="003F6DC7"/>
    <w:rsid w:val="003F7C9A"/>
    <w:rsid w:val="00424F5E"/>
    <w:rsid w:val="00431F4A"/>
    <w:rsid w:val="0044006A"/>
    <w:rsid w:val="00462F22"/>
    <w:rsid w:val="0046754A"/>
    <w:rsid w:val="00474ABD"/>
    <w:rsid w:val="004754CC"/>
    <w:rsid w:val="00491B2F"/>
    <w:rsid w:val="004A7BA4"/>
    <w:rsid w:val="004F3DA0"/>
    <w:rsid w:val="00533630"/>
    <w:rsid w:val="00535CAD"/>
    <w:rsid w:val="00535CE4"/>
    <w:rsid w:val="00574410"/>
    <w:rsid w:val="005A16F3"/>
    <w:rsid w:val="005C0B36"/>
    <w:rsid w:val="005D2CD5"/>
    <w:rsid w:val="005D5B48"/>
    <w:rsid w:val="005E2A05"/>
    <w:rsid w:val="006028B5"/>
    <w:rsid w:val="0062659F"/>
    <w:rsid w:val="00632ED9"/>
    <w:rsid w:val="0069089F"/>
    <w:rsid w:val="006A5C58"/>
    <w:rsid w:val="006B2A75"/>
    <w:rsid w:val="006E72EA"/>
    <w:rsid w:val="006F095A"/>
    <w:rsid w:val="006F1336"/>
    <w:rsid w:val="006F2FE9"/>
    <w:rsid w:val="00731D8C"/>
    <w:rsid w:val="007410ED"/>
    <w:rsid w:val="00776100"/>
    <w:rsid w:val="00784B95"/>
    <w:rsid w:val="007A2AE0"/>
    <w:rsid w:val="007A6DFB"/>
    <w:rsid w:val="007B0E74"/>
    <w:rsid w:val="007C3E80"/>
    <w:rsid w:val="007E627F"/>
    <w:rsid w:val="007E79FF"/>
    <w:rsid w:val="007F6663"/>
    <w:rsid w:val="00804F5A"/>
    <w:rsid w:val="00807EDF"/>
    <w:rsid w:val="008337B6"/>
    <w:rsid w:val="00845F0B"/>
    <w:rsid w:val="00867CF4"/>
    <w:rsid w:val="008A7C09"/>
    <w:rsid w:val="008B11D2"/>
    <w:rsid w:val="008B1375"/>
    <w:rsid w:val="008C32B0"/>
    <w:rsid w:val="008E185B"/>
    <w:rsid w:val="00902CB6"/>
    <w:rsid w:val="00910DBD"/>
    <w:rsid w:val="00911EFA"/>
    <w:rsid w:val="009305D6"/>
    <w:rsid w:val="009504ED"/>
    <w:rsid w:val="0097070F"/>
    <w:rsid w:val="00991454"/>
    <w:rsid w:val="009A2ABE"/>
    <w:rsid w:val="009B7C47"/>
    <w:rsid w:val="009C6A9A"/>
    <w:rsid w:val="009C7436"/>
    <w:rsid w:val="00A14F99"/>
    <w:rsid w:val="00A256AA"/>
    <w:rsid w:val="00A401D6"/>
    <w:rsid w:val="00A46B83"/>
    <w:rsid w:val="00A56FDF"/>
    <w:rsid w:val="00A603A8"/>
    <w:rsid w:val="00A77A85"/>
    <w:rsid w:val="00AE1142"/>
    <w:rsid w:val="00AE48F5"/>
    <w:rsid w:val="00B00639"/>
    <w:rsid w:val="00B02B59"/>
    <w:rsid w:val="00B163EB"/>
    <w:rsid w:val="00B379E7"/>
    <w:rsid w:val="00B37F61"/>
    <w:rsid w:val="00B44B1A"/>
    <w:rsid w:val="00B558BB"/>
    <w:rsid w:val="00B6532D"/>
    <w:rsid w:val="00B85A68"/>
    <w:rsid w:val="00B8683E"/>
    <w:rsid w:val="00B87A3D"/>
    <w:rsid w:val="00B913C4"/>
    <w:rsid w:val="00BA2FFF"/>
    <w:rsid w:val="00BA5859"/>
    <w:rsid w:val="00BA6866"/>
    <w:rsid w:val="00BB2E2F"/>
    <w:rsid w:val="00BB5860"/>
    <w:rsid w:val="00C16586"/>
    <w:rsid w:val="00C26FD4"/>
    <w:rsid w:val="00C46D1E"/>
    <w:rsid w:val="00C73991"/>
    <w:rsid w:val="00C84D1F"/>
    <w:rsid w:val="00D0047B"/>
    <w:rsid w:val="00D056C0"/>
    <w:rsid w:val="00D06057"/>
    <w:rsid w:val="00D41BDF"/>
    <w:rsid w:val="00D95603"/>
    <w:rsid w:val="00DA56D8"/>
    <w:rsid w:val="00DB4477"/>
    <w:rsid w:val="00DB7CCD"/>
    <w:rsid w:val="00DD10E7"/>
    <w:rsid w:val="00E20B38"/>
    <w:rsid w:val="00E557EB"/>
    <w:rsid w:val="00E60A90"/>
    <w:rsid w:val="00EA3BE9"/>
    <w:rsid w:val="00EB314B"/>
    <w:rsid w:val="00F40278"/>
    <w:rsid w:val="00F4502A"/>
    <w:rsid w:val="00F60AB4"/>
    <w:rsid w:val="00F629B6"/>
    <w:rsid w:val="00F67671"/>
    <w:rsid w:val="00F92C06"/>
    <w:rsid w:val="00FC2562"/>
    <w:rsid w:val="00FC58B0"/>
    <w:rsid w:val="00FC7784"/>
    <w:rsid w:val="00FD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89AF9A"/>
  <w15:chartTrackingRefBased/>
  <w15:docId w15:val="{336222EB-28EE-4326-B5DA-E575AD73E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F6DC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F6DC7"/>
    <w:pPr>
      <w:tabs>
        <w:tab w:val="center" w:pos="4153"/>
        <w:tab w:val="right" w:pos="8306"/>
      </w:tabs>
    </w:pPr>
  </w:style>
  <w:style w:type="character" w:styleId="Hyperlink">
    <w:name w:val="Hyperlink"/>
    <w:rsid w:val="00D95603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F71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F711F"/>
    <w:rPr>
      <w:rFonts w:ascii="Tahoma" w:hAnsi="Tahoma" w:cs="Tahoma"/>
      <w:sz w:val="16"/>
      <w:szCs w:val="16"/>
      <w:lang w:val="lv-LV" w:eastAsia="lv-LV"/>
    </w:rPr>
  </w:style>
  <w:style w:type="character" w:styleId="CommentReference">
    <w:name w:val="annotation reference"/>
    <w:rsid w:val="007A6DFB"/>
    <w:rPr>
      <w:sz w:val="16"/>
      <w:szCs w:val="16"/>
    </w:rPr>
  </w:style>
  <w:style w:type="paragraph" w:styleId="CommentText">
    <w:name w:val="annotation text"/>
    <w:basedOn w:val="Normal"/>
    <w:link w:val="CommentTextChar"/>
    <w:rsid w:val="007A6D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A6DFB"/>
  </w:style>
  <w:style w:type="paragraph" w:styleId="CommentSubject">
    <w:name w:val="annotation subject"/>
    <w:basedOn w:val="CommentText"/>
    <w:next w:val="CommentText"/>
    <w:link w:val="CommentSubjectChar"/>
    <w:rsid w:val="007A6DFB"/>
    <w:rPr>
      <w:b/>
      <w:bCs/>
    </w:rPr>
  </w:style>
  <w:style w:type="character" w:customStyle="1" w:styleId="CommentSubjectChar">
    <w:name w:val="Comment Subject Char"/>
    <w:link w:val="CommentSubject"/>
    <w:rsid w:val="007A6DFB"/>
    <w:rPr>
      <w:b/>
      <w:bCs/>
    </w:rPr>
  </w:style>
  <w:style w:type="paragraph" w:styleId="FootnoteText">
    <w:name w:val="footnote text"/>
    <w:basedOn w:val="Normal"/>
    <w:link w:val="FootnoteTextChar"/>
    <w:rsid w:val="002A168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A1681"/>
  </w:style>
  <w:style w:type="character" w:styleId="FootnoteReference">
    <w:name w:val="footnote reference"/>
    <w:rsid w:val="002A1681"/>
    <w:rPr>
      <w:vertAlign w:val="superscript"/>
    </w:rPr>
  </w:style>
  <w:style w:type="character" w:customStyle="1" w:styleId="FooterChar">
    <w:name w:val="Footer Char"/>
    <w:link w:val="Footer"/>
    <w:uiPriority w:val="99"/>
    <w:rsid w:val="002A1681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462F2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62F22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A56FDF"/>
    <w:rPr>
      <w:color w:val="605E5C"/>
      <w:shd w:val="clear" w:color="auto" w:fill="E1DFDD"/>
    </w:rPr>
  </w:style>
  <w:style w:type="paragraph" w:customStyle="1" w:styleId="Body">
    <w:name w:val="Body"/>
    <w:rsid w:val="009C6A9A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10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B2FD90-D962-4973-B875-38D02606A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7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rik_10072019_NFI_MVUprogramma; Ministru kabineta rīkojuma projekts "Par Norvēģijas finanšu instrumenta līdzfinansētās programmas “Uzņēmējdarbības attīstība, inovācijas un mazie un vidējie uzņēmumi” koncepcijas projektu"</vt:lpstr>
    </vt:vector>
  </TitlesOfParts>
  <Company>raplm</Company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rik_10072019_NFI_MVUprogramma; Ministru kabineta rīkojuma projekts "Par Norvēģijas finanšu instrumenta līdzfinansētās programmas “Uzņēmējdarbības attīstība, inovācijas un mazie un vidējie uzņēmumi” koncepcijas projektu"</dc:title>
  <dc:subject/>
  <dc:creator>Administrators</dc:creator>
  <cp:keywords>MK rīkojuma projekts</cp:keywords>
  <dc:description/>
  <cp:lastModifiedBy>Leontine Babkina</cp:lastModifiedBy>
  <cp:revision>12</cp:revision>
  <cp:lastPrinted>2019-01-14T09:05:00Z</cp:lastPrinted>
  <dcterms:created xsi:type="dcterms:W3CDTF">2019-06-27T06:43:00Z</dcterms:created>
  <dcterms:modified xsi:type="dcterms:W3CDTF">2019-08-28T10:26:00Z</dcterms:modified>
</cp:coreProperties>
</file>